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8A4354"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Robert Toyonaga</w:t>
            </w:r>
          </w:p>
        </w:tc>
        <w:tc>
          <w:tcPr>
            <w:tcW w:w="3221" w:type="pct"/>
          </w:tcPr>
          <w:p w14:paraId="5162603B" w14:textId="04F3E231" w:rsidR="000D6078" w:rsidRPr="004C5E34" w:rsidRDefault="007758BD" w:rsidP="006C4D26">
            <w:pPr>
              <w:pStyle w:val="Instructions"/>
              <w:cnfStyle w:val="000000100000" w:firstRow="0" w:lastRow="0" w:firstColumn="0" w:lastColumn="0" w:oddVBand="0" w:evenVBand="0" w:oddHBand="1" w:evenHBand="0" w:firstRowFirstColumn="0" w:firstRowLastColumn="0" w:lastRowFirstColumn="0" w:lastRowLastColumn="0"/>
              <w:rPr>
                <w:b/>
              </w:rPr>
            </w:pPr>
            <w:r>
              <w:t>Software design for ADC and zone monitoring; layout; testing of pcb</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3D1E5A48" w:rsidR="000D6078" w:rsidRDefault="009D1804" w:rsidP="0045769F">
            <w:pPr>
              <w:cnfStyle w:val="000000000000" w:firstRow="0" w:lastRow="0" w:firstColumn="0" w:lastColumn="0" w:oddVBand="0" w:evenVBand="0" w:oddHBand="0" w:evenHBand="0" w:firstRowFirstColumn="0" w:firstRowLastColumn="0" w:lastRowFirstColumn="0" w:lastRowLastColumn="0"/>
            </w:pPr>
            <w:r>
              <w:t>High-level design; Part research for multiplexing and voltage level shifting; Schematic entry for motor multiplexing and voltage level shifting; Software design for UART and motor logic.</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20D3C2E0" w14:textId="32EADBD6" w:rsidR="00CC53C3"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1A4B79E5" w14:textId="77777777" w:rsidR="00B774C7" w:rsidRDefault="00B774C7" w:rsidP="003A752D">
      <w:pPr>
        <w:pStyle w:val="Heading2"/>
      </w:pPr>
    </w:p>
    <w:p w14:paraId="11A614EC" w14:textId="77777777" w:rsidR="00B774C7" w:rsidRDefault="00B774C7" w:rsidP="003A752D">
      <w:pPr>
        <w:pStyle w:val="Heading2"/>
      </w:pPr>
    </w:p>
    <w:p w14:paraId="05B5E234" w14:textId="6774662C" w:rsidR="00B774C7" w:rsidRDefault="00B774C7" w:rsidP="003A752D">
      <w:pPr>
        <w:pStyle w:val="Heading2"/>
      </w:pPr>
    </w:p>
    <w:p w14:paraId="778084FE" w14:textId="77777777" w:rsidR="00B774C7" w:rsidRPr="00B774C7" w:rsidRDefault="00B774C7" w:rsidP="00B774C7"/>
    <w:p w14:paraId="53C3F215" w14:textId="2DB38C61" w:rsidR="003A752D" w:rsidRDefault="00296AEA" w:rsidP="003A752D">
      <w:pPr>
        <w:pStyle w:val="Heading2"/>
      </w:pPr>
      <w:r>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23BFD160" w14:textId="2FFB1B33"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lastRenderedPageBreak/>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Robert Toyonaga</w:t>
      </w:r>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0C3E5169" w:rsidR="008104BB" w:rsidRPr="00467869" w:rsidRDefault="008104BB" w:rsidP="00A5679A">
      <w:pPr>
        <w:pStyle w:val="Instructions"/>
      </w:pPr>
      <w:r w:rsidRPr="00467869">
        <w:rPr>
          <w:i w:val="0"/>
          <w:iCs/>
        </w:rPr>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0C2B9C2A" w14:textId="77777777" w:rsidR="009D1804" w:rsidRDefault="009D1804" w:rsidP="009D1804">
      <w:pPr>
        <w:pStyle w:val="Heading1"/>
      </w:pPr>
      <w:r>
        <w:lastRenderedPageBreak/>
        <w:t>Member 2 Production Details</w:t>
      </w:r>
    </w:p>
    <w:p w14:paraId="0012A172" w14:textId="77777777" w:rsidR="009D1804" w:rsidRDefault="009D1804" w:rsidP="009D1804">
      <w:pPr>
        <w:pStyle w:val="Subtitle"/>
      </w:pPr>
      <w:r>
        <w:t>Zain Denno – ID# 20654316</w:t>
      </w:r>
    </w:p>
    <w:p w14:paraId="65C85001" w14:textId="77777777" w:rsidR="009D1804" w:rsidRDefault="009D1804" w:rsidP="009D1804">
      <w:pPr>
        <w:pStyle w:val="Heading2"/>
      </w:pPr>
      <w:r>
        <w:t>Mechanical Enclosure</w:t>
      </w:r>
    </w:p>
    <w:p w14:paraId="50B21C0B" w14:textId="77777777" w:rsidR="009D1804" w:rsidRPr="00C146C2" w:rsidRDefault="009D1804" w:rsidP="009D1804">
      <w:pPr>
        <w:pStyle w:val="Instructions"/>
        <w:rPr>
          <w:i w:val="0"/>
          <w:iCs/>
        </w:rPr>
      </w:pPr>
      <w:r>
        <w:rPr>
          <w:i w:val="0"/>
          <w:iCs/>
        </w:rPr>
        <w:t xml:space="preserve">Mechanical enclosure describes the packaging of a device or part of a system. Mechanical enclosures house the electronics of a device, protecting them from environmental factors outside the designer’s control. Enclosures can also be used to create an aesthetically appealing product, more attractive to the average consumer. It is important to carefully select materials that can best shield the electronics and are appropriate for the intended use case. For example, if a device is to be used in aviation, where there are higher levels of electromagnetic noise, one should consider materials that would appropriately shield the electronics and prevent noise and glitching. </w:t>
      </w:r>
    </w:p>
    <w:p w14:paraId="5BEAA5C4" w14:textId="77777777" w:rsidR="009D1804" w:rsidRPr="00590C18" w:rsidRDefault="009D1804" w:rsidP="009D1804">
      <w:pPr>
        <w:pStyle w:val="Instructions"/>
        <w:rPr>
          <w:i w:val="0"/>
          <w:iCs/>
        </w:rPr>
      </w:pPr>
      <w:r>
        <w:rPr>
          <w:i w:val="0"/>
          <w:iCs/>
        </w:rPr>
        <w:t>Regarding our product, it would be safe to assume that the sensor bundle would be placed in soil that would be regularly irrigated. As such, one should consider materials that would not corrode under extended exposure to such environment. The central monitoring unit (which contains arguably the most important component in the microcontroller) could be placed in any number of conditions depending on the consumer. The unpredictability of conditions that may interfere with the working of the system presents a challenge in that the mechanical enclosure must sufficiently account for all variables.</w:t>
      </w:r>
    </w:p>
    <w:p w14:paraId="53E62CE3" w14:textId="77777777" w:rsidR="009D1804" w:rsidRPr="00590C18" w:rsidRDefault="009D1804" w:rsidP="009D1804">
      <w:pPr>
        <w:pStyle w:val="Instructions"/>
        <w:rPr>
          <w:i w:val="0"/>
          <w:iCs/>
        </w:rPr>
      </w:pPr>
      <w:r>
        <w:rPr>
          <w:i w:val="0"/>
          <w:iCs/>
        </w:rPr>
        <w:t>As mentioned above, when it comes to the sensor bundle, it is important to select a relatively inert material for enclosure, as the bundle will experience prolonged exposure to moisture. Poly(methyl methacrylate), otherwise known as acrylic, is an inert material that is also lightweight, shatter-resistant, widely available, and relatively easy to machine. When it comes to the central unit, the enclosure could be designed such that it only exposes the LCD screen and a push button, with a USB port for connecting to a computer. For easy use, the unit would ideally be wall-mounted, with wires for the sensors being routed through the back, such that they are out of view, creating a more visually appealing product. Material choice should be thoroughly researched to account for a variety of environmental conditions.</w:t>
      </w:r>
    </w:p>
    <w:p w14:paraId="4054F4C1" w14:textId="77777777" w:rsidR="009D1804" w:rsidRDefault="009D1804" w:rsidP="009D1804">
      <w:pPr>
        <w:pStyle w:val="Heading2"/>
      </w:pPr>
      <w:r>
        <w:t>Cost Analysis at Volume</w:t>
      </w:r>
    </w:p>
    <w:p w14:paraId="163E665C" w14:textId="77777777" w:rsidR="009D1804" w:rsidRPr="00FF3095" w:rsidRDefault="009D1804" w:rsidP="009D1804">
      <w:pPr>
        <w:pStyle w:val="Instructions"/>
        <w:rPr>
          <w:i w:val="0"/>
          <w:iCs/>
        </w:rPr>
      </w:pPr>
      <w:r>
        <w:rPr>
          <w:i w:val="0"/>
          <w:iCs/>
        </w:rPr>
        <w:t>As a product moves into large-scale production, one must take into consideration the accumulation of costs as the number of devices being produced increases. This would also have to include the costs of equipment to streamline the manufacturing/assembly process, operators for said equipment, costs of maintaining the equipment and the facility of assembly, as well as countless other factors required for at-scale manufacturing of devices. For a product to be successful, it is essential to find a price margin that would account for all the manufacturing costs, as well as profit. For example, if a device costs $100 in parts, and $200 in additional costs, it should be sold at a minimum of $300.</w:t>
      </w:r>
    </w:p>
    <w:p w14:paraId="72E98D84" w14:textId="45A6AB98" w:rsidR="009D1804" w:rsidRPr="00CE27BD" w:rsidRDefault="009D1804" w:rsidP="009D1804">
      <w:pPr>
        <w:pStyle w:val="Instructions"/>
        <w:rPr>
          <w:i w:val="0"/>
          <w:iCs/>
        </w:rPr>
      </w:pPr>
      <w:r>
        <w:rPr>
          <w:i w:val="0"/>
          <w:iCs/>
        </w:rPr>
        <w:t xml:space="preserve">When taking our product to production, we must ensure that </w:t>
      </w:r>
      <w:r w:rsidR="00236147">
        <w:rPr>
          <w:i w:val="0"/>
          <w:iCs/>
        </w:rPr>
        <w:t>we break even on the cost of production</w:t>
      </w:r>
      <w:bookmarkStart w:id="0" w:name="_GoBack"/>
      <w:bookmarkEnd w:id="0"/>
      <w:r>
        <w:rPr>
          <w:i w:val="0"/>
          <w:iCs/>
        </w:rPr>
        <w:t>, at the very minimum. Ideally, one would hope that a product will result in profit that will allow a company to further develop their product, or design new products. Considering parts, fabrication, and assembly procedure there is a fair amount of improvements that can be made to cut down costs and allow for a more streamlined manufacturing process.</w:t>
      </w:r>
    </w:p>
    <w:p w14:paraId="04E706B4" w14:textId="77777777" w:rsidR="009D1804" w:rsidRPr="00102069" w:rsidRDefault="009D1804" w:rsidP="009D1804">
      <w:pPr>
        <w:pStyle w:val="Instructions"/>
        <w:rPr>
          <w:i w:val="0"/>
          <w:iCs/>
        </w:rPr>
      </w:pPr>
      <w:r>
        <w:rPr>
          <w:i w:val="0"/>
          <w:iCs/>
        </w:rPr>
        <w:t>As with most things, purchasing parts in bulk allows for decreases in costs per unit. PCB fabrication should be completed in large quantity orders by one manufacturer, as this would greatly cut down costs. Soldering parts onto the PCB can be made cheaper, faster, and more consistent by using automated pick-</w:t>
      </w:r>
      <w:r>
        <w:rPr>
          <w:i w:val="0"/>
          <w:iCs/>
        </w:rPr>
        <w:lastRenderedPageBreak/>
        <w:t>and-place equipment. The assembly of sensor bundles can be made very simple by employing braiding machines. Employing automated processes reduces the cost of skilled labour required during manufacturing and would allow the company to either market at a lower price or gain more in profit.</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6AA0535" w14:textId="0396A8AF" w:rsidR="00B34AC3"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C996943" w14:textId="77777777" w:rsidR="0074071B" w:rsidRDefault="0074071B" w:rsidP="0074071B">
      <w:pPr>
        <w:pStyle w:val="Heading1"/>
      </w:pPr>
      <w:r>
        <w:t>Necessary Changes and Notes</w:t>
      </w:r>
    </w:p>
    <w:p w14:paraId="07F84715" w14:textId="01749AB4" w:rsidR="0074071B" w:rsidRDefault="0074071B" w:rsidP="0074071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1444CD">
        <w:t>C</w:t>
      </w:r>
      <w:r w:rsidRPr="00B35F10">
        <w:t>hanges</w:t>
      </w:r>
      <w:r w:rsidR="001444CD">
        <w:t xml:space="preserve"> that</w:t>
      </w:r>
      <w:r w:rsidRPr="00B35F10">
        <w:t xml:space="preserve"> had to be made to get </w:t>
      </w:r>
      <w:r>
        <w:t>your Feasibility Model</w:t>
      </w:r>
      <w:r w:rsidRPr="00B35F10">
        <w:t xml:space="preserve"> working as expected</w:t>
      </w:r>
    </w:p>
    <w:p w14:paraId="5ACBA8D3" w14:textId="77777777" w:rsidR="0074071B" w:rsidRDefault="0074071B" w:rsidP="0074071B">
      <w:pPr>
        <w:pStyle w:val="TableCaption"/>
        <w:ind w:left="360"/>
      </w:pPr>
      <w:bookmarkStart w:id="1" w:name="_Ref10557405"/>
      <w:r>
        <w:t xml:space="preserve">Table </w:t>
      </w:r>
      <w:r w:rsidR="008A4354">
        <w:fldChar w:fldCharType="begin"/>
      </w:r>
      <w:r w:rsidR="008A4354">
        <w:instrText xml:space="preserve"> SEQ Table \* ARABIC </w:instrText>
      </w:r>
      <w:r w:rsidR="008A4354">
        <w:fldChar w:fldCharType="separate"/>
      </w:r>
      <w:r>
        <w:rPr>
          <w:noProof/>
        </w:rPr>
        <w:t>1</w:t>
      </w:r>
      <w:r w:rsidR="008A4354">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74071B" w14:paraId="6A1125FC"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2188955" w14:textId="77777777" w:rsidR="0074071B" w:rsidRDefault="0074071B" w:rsidP="0075785E">
            <w:pPr>
              <w:jc w:val="center"/>
            </w:pPr>
            <w:r>
              <w:t>#</w:t>
            </w:r>
          </w:p>
        </w:tc>
        <w:tc>
          <w:tcPr>
            <w:tcW w:w="4379" w:type="dxa"/>
            <w:vAlign w:val="bottom"/>
          </w:tcPr>
          <w:p w14:paraId="12596430"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6544E8"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Reason/Notes</w:t>
            </w:r>
          </w:p>
        </w:tc>
      </w:tr>
      <w:tr w:rsidR="0074071B" w14:paraId="2BD34EAB"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EB2D1C" w14:textId="77777777" w:rsidR="0074071B" w:rsidRDefault="0074071B" w:rsidP="0075785E">
            <w:r>
              <w:t>1</w:t>
            </w:r>
          </w:p>
        </w:tc>
        <w:tc>
          <w:tcPr>
            <w:tcW w:w="4379" w:type="dxa"/>
          </w:tcPr>
          <w:p w14:paraId="0F2E489E"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7DA486C6"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 xml:space="preserve">We do not have enough PWM pins to drive all of our motors using separate lines. </w:t>
            </w:r>
          </w:p>
        </w:tc>
      </w:tr>
      <w:tr w:rsidR="0074071B" w14:paraId="06DC7B69"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647DCFF5" w14:textId="77777777" w:rsidR="0074071B" w:rsidRDefault="0074071B" w:rsidP="0075785E">
            <w:r>
              <w:t>2</w:t>
            </w:r>
          </w:p>
        </w:tc>
        <w:tc>
          <w:tcPr>
            <w:tcW w:w="4379" w:type="dxa"/>
          </w:tcPr>
          <w:p w14:paraId="499FE20A"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15AF7306"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74071B" w14:paraId="4C6F269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71088" w14:textId="77777777" w:rsidR="0074071B" w:rsidRDefault="0074071B" w:rsidP="0075785E"/>
        </w:tc>
        <w:tc>
          <w:tcPr>
            <w:tcW w:w="4379" w:type="dxa"/>
          </w:tcPr>
          <w:p w14:paraId="19C223C0"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c>
          <w:tcPr>
            <w:tcW w:w="4543" w:type="dxa"/>
          </w:tcPr>
          <w:p w14:paraId="47E23745"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5F281E22" w14:textId="77777777" w:rsidR="0074071B" w:rsidRDefault="0074071B" w:rsidP="0074071B"/>
    <w:p w14:paraId="2118EFCC" w14:textId="715F97E5" w:rsidR="0074071B" w:rsidRDefault="0074071B" w:rsidP="0074071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w:t>
      </w:r>
    </w:p>
    <w:p w14:paraId="54B418BC" w14:textId="77777777" w:rsidR="0074071B" w:rsidRDefault="0074071B" w:rsidP="0074071B">
      <w:pPr>
        <w:pStyle w:val="TableCaption"/>
        <w:ind w:left="360"/>
      </w:pPr>
      <w:bookmarkStart w:id="2" w:name="_Ref10557688"/>
      <w:r>
        <w:t xml:space="preserve">Table </w:t>
      </w:r>
      <w:r w:rsidR="008A4354">
        <w:fldChar w:fldCharType="begin"/>
      </w:r>
      <w:r w:rsidR="008A4354">
        <w:instrText xml:space="preserve"> SEQ</w:instrText>
      </w:r>
      <w:r w:rsidR="008A4354">
        <w:instrText xml:space="preserve"> Table \* ARABIC </w:instrText>
      </w:r>
      <w:r w:rsidR="008A4354">
        <w:fldChar w:fldCharType="separate"/>
      </w:r>
      <w:r>
        <w:rPr>
          <w:noProof/>
        </w:rPr>
        <w:t>2</w:t>
      </w:r>
      <w:r w:rsidR="008A4354">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74071B" w14:paraId="032186F0"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C25C3E8" w14:textId="77777777" w:rsidR="0074071B" w:rsidRDefault="0074071B" w:rsidP="0075785E">
            <w:pPr>
              <w:jc w:val="center"/>
            </w:pPr>
            <w:r>
              <w:t>#</w:t>
            </w:r>
          </w:p>
        </w:tc>
        <w:tc>
          <w:tcPr>
            <w:tcW w:w="8922" w:type="dxa"/>
            <w:vAlign w:val="bottom"/>
          </w:tcPr>
          <w:p w14:paraId="6FD96C6D"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Note</w:t>
            </w:r>
          </w:p>
        </w:tc>
      </w:tr>
      <w:tr w:rsidR="0074071B" w14:paraId="6607B9FC"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8426A0C" w14:textId="77777777" w:rsidR="0074071B" w:rsidRDefault="0074071B" w:rsidP="0075785E">
            <w:r>
              <w:t>1</w:t>
            </w:r>
          </w:p>
        </w:tc>
        <w:tc>
          <w:tcPr>
            <w:tcW w:w="8922" w:type="dxa"/>
          </w:tcPr>
          <w:p w14:paraId="66EB256D"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Always read the datasheet thoroughly. We had difficulty getting the small servo motors to move in the direction desired.  It was later discovered that we were setting the duty cycle to incorrect values and that the correct values were listed at the very bottom of the datasheet.</w:t>
            </w:r>
          </w:p>
        </w:tc>
      </w:tr>
      <w:tr w:rsidR="0074071B" w14:paraId="2AA1B2EF"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5176EE42" w14:textId="77777777" w:rsidR="0074071B" w:rsidRDefault="0074071B" w:rsidP="0075785E">
            <w:r>
              <w:t>2</w:t>
            </w:r>
          </w:p>
        </w:tc>
        <w:tc>
          <w:tcPr>
            <w:tcW w:w="8922" w:type="dxa"/>
          </w:tcPr>
          <w:p w14:paraId="5A9F4187"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74071B" w14:paraId="61C0A7D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85A3AF7" w14:textId="77777777" w:rsidR="0074071B" w:rsidRDefault="0074071B" w:rsidP="0075785E"/>
        </w:tc>
        <w:tc>
          <w:tcPr>
            <w:tcW w:w="8922" w:type="dxa"/>
          </w:tcPr>
          <w:p w14:paraId="5894DBCA"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0ED5D6AD" w14:textId="1B392E45" w:rsidR="0074071B" w:rsidRDefault="0074071B" w:rsidP="00A86198">
      <w:pPr>
        <w:pStyle w:val="Heading1"/>
      </w:pPr>
    </w:p>
    <w:p w14:paraId="7BB0D6F1" w14:textId="4A32DF80" w:rsidR="007758BD" w:rsidRDefault="007758BD" w:rsidP="007758BD"/>
    <w:p w14:paraId="1CB50665" w14:textId="67C322D0" w:rsidR="007758BD" w:rsidRDefault="007758BD" w:rsidP="007758BD"/>
    <w:p w14:paraId="441B6266" w14:textId="699ABEEA" w:rsidR="007758BD" w:rsidRDefault="007758BD" w:rsidP="007758BD"/>
    <w:p w14:paraId="709B0B5E" w14:textId="071018BA" w:rsidR="007758BD" w:rsidRDefault="007758BD" w:rsidP="007758BD"/>
    <w:p w14:paraId="0F91498D" w14:textId="53BF5F9E" w:rsidR="007758BD" w:rsidRDefault="007758BD" w:rsidP="007758BD"/>
    <w:p w14:paraId="6FC40F7B" w14:textId="4F92CEC7" w:rsidR="007758BD" w:rsidRDefault="007758BD" w:rsidP="007758BD"/>
    <w:p w14:paraId="2D9A1954" w14:textId="77777777" w:rsidR="007758BD" w:rsidRPr="007758BD" w:rsidRDefault="007758BD" w:rsidP="007758BD"/>
    <w:p w14:paraId="3A323B4E" w14:textId="1E99D6E5" w:rsidR="00A86198" w:rsidRPr="00A86198" w:rsidRDefault="00A86198" w:rsidP="00A86198">
      <w:pPr>
        <w:pStyle w:val="Heading1"/>
      </w:pPr>
      <w:r>
        <w:lastRenderedPageBreak/>
        <w:t>Signal Specifications</w:t>
      </w:r>
    </w:p>
    <w:p w14:paraId="50B92346" w14:textId="77777777" w:rsidR="00A86198" w:rsidRPr="005F2173" w:rsidRDefault="00A86198" w:rsidP="00A86198">
      <w:pPr>
        <w:pStyle w:val="TableCaption"/>
      </w:pPr>
      <w:bookmarkStart w:id="3" w:name="_Ref10555501"/>
      <w:r w:rsidRPr="005F2173">
        <w:t xml:space="preserve">Table </w:t>
      </w:r>
      <w:r w:rsidR="008A4354">
        <w:fldChar w:fldCharType="begin"/>
      </w:r>
      <w:r w:rsidR="008A4354">
        <w:instrText xml:space="preserve"> SEQ Table \* ARABIC </w:instrText>
      </w:r>
      <w:r w:rsidR="008A4354">
        <w:fldChar w:fldCharType="separate"/>
      </w:r>
      <w:r>
        <w:rPr>
          <w:noProof/>
        </w:rPr>
        <w:t>3</w:t>
      </w:r>
      <w:r w:rsidR="008A4354">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A86198" w14:paraId="18452F57"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98B26B1" w14:textId="77777777" w:rsidR="00A86198" w:rsidRDefault="00A86198" w:rsidP="0075785E">
            <w:pPr>
              <w:jc w:val="center"/>
            </w:pPr>
            <w:r>
              <w:t>Signal (TP*)</w:t>
            </w:r>
          </w:p>
        </w:tc>
        <w:tc>
          <w:tcPr>
            <w:tcW w:w="1270" w:type="dxa"/>
            <w:vAlign w:val="bottom"/>
          </w:tcPr>
          <w:p w14:paraId="1A585495"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49B18A68"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B178D0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118AFA5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BB20A6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ax</w:t>
            </w:r>
          </w:p>
        </w:tc>
      </w:tr>
      <w:tr w:rsidR="00A86198" w14:paraId="40B3BCA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135D900" w14:textId="77777777" w:rsidR="00A86198" w:rsidRDefault="00A86198" w:rsidP="0075785E">
            <w:pPr>
              <w:jc w:val="left"/>
            </w:pPr>
            <w:r>
              <w:t>PWM Out  (X)</w:t>
            </w:r>
          </w:p>
        </w:tc>
        <w:tc>
          <w:tcPr>
            <w:tcW w:w="1270" w:type="dxa"/>
            <w:vAlign w:val="center"/>
          </w:tcPr>
          <w:p w14:paraId="79D297E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F1AA75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5C92FC2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DDFBFC2"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CC1E5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3.3 V</w:t>
            </w:r>
          </w:p>
        </w:tc>
      </w:tr>
      <w:tr w:rsidR="00A86198" w14:paraId="3809B73C"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4A5A1BFA" w14:textId="77777777" w:rsidR="00A86198" w:rsidRDefault="00A86198" w:rsidP="0075785E">
            <w:pPr>
              <w:jc w:val="left"/>
            </w:pPr>
          </w:p>
        </w:tc>
        <w:tc>
          <w:tcPr>
            <w:tcW w:w="1270" w:type="dxa"/>
            <w:vAlign w:val="center"/>
          </w:tcPr>
          <w:p w14:paraId="7DF02B9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01C4738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Motor on</w:t>
            </w:r>
          </w:p>
        </w:tc>
        <w:tc>
          <w:tcPr>
            <w:tcW w:w="1080" w:type="dxa"/>
            <w:vAlign w:val="center"/>
          </w:tcPr>
          <w:p w14:paraId="688FF24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54D920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0 </w:t>
            </w:r>
            <w:r>
              <w:rPr>
                <w:rFonts w:cstheme="minorHAnsi"/>
              </w:rPr>
              <w:t>m</w:t>
            </w:r>
            <w:r>
              <w:t>s</w:t>
            </w:r>
          </w:p>
        </w:tc>
        <w:tc>
          <w:tcPr>
            <w:tcW w:w="1080" w:type="dxa"/>
            <w:vAlign w:val="center"/>
          </w:tcPr>
          <w:p w14:paraId="3BE76B3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r>
      <w:tr w:rsidR="00A86198" w14:paraId="371B9CE7"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7C75BDA" w14:textId="77777777" w:rsidR="00A86198" w:rsidRDefault="00A86198" w:rsidP="0075785E">
            <w:pPr>
              <w:jc w:val="left"/>
            </w:pPr>
          </w:p>
        </w:tc>
        <w:tc>
          <w:tcPr>
            <w:tcW w:w="1270" w:type="dxa"/>
            <w:vAlign w:val="center"/>
          </w:tcPr>
          <w:p w14:paraId="661B98F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4BC8A66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6BA4B9B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 %</w:t>
            </w:r>
          </w:p>
        </w:tc>
        <w:tc>
          <w:tcPr>
            <w:tcW w:w="1080" w:type="dxa"/>
            <w:vAlign w:val="center"/>
          </w:tcPr>
          <w:p w14:paraId="2975D52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87F4F8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0 %</w:t>
            </w:r>
          </w:p>
        </w:tc>
      </w:tr>
      <w:tr w:rsidR="00A86198" w14:paraId="5CE6B554"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95F2B1A" w14:textId="77777777" w:rsidR="00A86198" w:rsidRDefault="00A86198" w:rsidP="0075785E">
            <w:pPr>
              <w:jc w:val="left"/>
            </w:pPr>
            <w:r>
              <w:t>LS_out (X)</w:t>
            </w:r>
          </w:p>
        </w:tc>
        <w:tc>
          <w:tcPr>
            <w:tcW w:w="1270" w:type="dxa"/>
            <w:vAlign w:val="center"/>
          </w:tcPr>
          <w:p w14:paraId="13054E7A"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DA0637B"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1D15324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5136003E"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B4247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3V3</w:t>
            </w:r>
          </w:p>
        </w:tc>
      </w:tr>
      <w:tr w:rsidR="00A86198" w14:paraId="4AFC6A9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9C72CC9" w14:textId="77777777" w:rsidR="00A86198" w:rsidRDefault="00A86198" w:rsidP="0075785E">
            <w:pPr>
              <w:jc w:val="left"/>
            </w:pPr>
            <w:r>
              <w:t>TMP36_out1 (X)</w:t>
            </w:r>
          </w:p>
        </w:tc>
        <w:tc>
          <w:tcPr>
            <w:tcW w:w="1270" w:type="dxa"/>
            <w:vAlign w:val="center"/>
          </w:tcPr>
          <w:p w14:paraId="090DE99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5C840F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1E722E0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2V</w:t>
            </w:r>
          </w:p>
        </w:tc>
        <w:tc>
          <w:tcPr>
            <w:tcW w:w="1080" w:type="dxa"/>
            <w:vAlign w:val="center"/>
          </w:tcPr>
          <w:p w14:paraId="1D5BE58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698268D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4V</w:t>
            </w:r>
          </w:p>
        </w:tc>
      </w:tr>
      <w:tr w:rsidR="00A86198" w14:paraId="0DF20F88"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50926AC3" w14:textId="77777777" w:rsidR="00A86198" w:rsidRDefault="00A86198" w:rsidP="0075785E">
            <w:pPr>
              <w:jc w:val="left"/>
            </w:pPr>
            <w:r>
              <w:t>TMP36_out2 (X)</w:t>
            </w:r>
          </w:p>
        </w:tc>
        <w:tc>
          <w:tcPr>
            <w:tcW w:w="1270" w:type="dxa"/>
            <w:vAlign w:val="center"/>
          </w:tcPr>
          <w:p w14:paraId="1C16AC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DF0004"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21074F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2V</w:t>
            </w:r>
          </w:p>
        </w:tc>
        <w:tc>
          <w:tcPr>
            <w:tcW w:w="1080" w:type="dxa"/>
            <w:vAlign w:val="center"/>
          </w:tcPr>
          <w:p w14:paraId="4C63131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0FDF8B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1.4V</w:t>
            </w:r>
          </w:p>
        </w:tc>
      </w:tr>
      <w:tr w:rsidR="00A86198" w14:paraId="34D7350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A4A9659" w14:textId="77777777" w:rsidR="00A86198" w:rsidRDefault="00A86198" w:rsidP="0075785E">
            <w:pPr>
              <w:jc w:val="left"/>
            </w:pPr>
            <w:r>
              <w:t>MS_out1 (X)</w:t>
            </w:r>
          </w:p>
        </w:tc>
        <w:tc>
          <w:tcPr>
            <w:tcW w:w="1270" w:type="dxa"/>
            <w:vAlign w:val="center"/>
          </w:tcPr>
          <w:p w14:paraId="3A7681D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5EEC3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2798EA2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305B8A7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DD0A0C" w14:textId="77777777" w:rsidR="00A86198" w:rsidRPr="004638AC" w:rsidRDefault="00A86198" w:rsidP="0075785E">
            <w:pPr>
              <w:jc w:val="left"/>
              <w:cnfStyle w:val="000000100000" w:firstRow="0" w:lastRow="0" w:firstColumn="0" w:lastColumn="0" w:oddVBand="0" w:evenVBand="0" w:oddHBand="1" w:evenHBand="0" w:firstRowFirstColumn="0" w:firstRowLastColumn="0" w:lastRowFirstColumn="0" w:lastRowLastColumn="0"/>
            </w:pPr>
            <w:r>
              <w:t>2.9V</w:t>
            </w:r>
          </w:p>
        </w:tc>
      </w:tr>
      <w:tr w:rsidR="00A86198" w14:paraId="53B3EA46"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F19BF4F" w14:textId="77777777" w:rsidR="00A86198" w:rsidRDefault="00A86198" w:rsidP="0075785E">
            <w:pPr>
              <w:jc w:val="left"/>
            </w:pPr>
            <w:r>
              <w:t>MS_out2 (X)</w:t>
            </w:r>
          </w:p>
        </w:tc>
        <w:tc>
          <w:tcPr>
            <w:tcW w:w="1270" w:type="dxa"/>
            <w:vAlign w:val="center"/>
          </w:tcPr>
          <w:p w14:paraId="59CCFFE8"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88248B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292B66E0"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0116582D"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415DAF"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9V</w:t>
            </w:r>
          </w:p>
        </w:tc>
      </w:tr>
      <w:tr w:rsidR="00A86198" w14:paraId="3570C69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82F73B8" w14:textId="77777777" w:rsidR="00A86198" w:rsidRDefault="00A86198" w:rsidP="0075785E">
            <w:pPr>
              <w:jc w:val="left"/>
            </w:pPr>
            <w:r>
              <w:t>MX_enable (X)</w:t>
            </w:r>
          </w:p>
        </w:tc>
        <w:tc>
          <w:tcPr>
            <w:tcW w:w="1270" w:type="dxa"/>
            <w:vAlign w:val="center"/>
          </w:tcPr>
          <w:p w14:paraId="0F77301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C987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8F1798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72CFEC4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DA887DC"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V</w:t>
            </w:r>
          </w:p>
        </w:tc>
      </w:tr>
    </w:tbl>
    <w:p w14:paraId="427F1CCB" w14:textId="77777777" w:rsidR="00A86198" w:rsidRPr="004C131F" w:rsidRDefault="00A86198" w:rsidP="00A86198">
      <w:pPr>
        <w:rPr>
          <w:rStyle w:val="SubtleEmphasis"/>
        </w:rPr>
      </w:pPr>
      <w:r>
        <w:rPr>
          <w:rStyle w:val="SubtleEmphasis"/>
        </w:rPr>
        <w:t>*Indicates Test Point Required</w:t>
      </w:r>
    </w:p>
    <w:p w14:paraId="75AB6EE7" w14:textId="77777777" w:rsidR="00A86198" w:rsidRDefault="00A86198" w:rsidP="00A86198">
      <w:pPr>
        <w:pStyle w:val="Heading1"/>
      </w:pPr>
      <w:r>
        <w:t>Signal Mapping</w:t>
      </w:r>
    </w:p>
    <w:p w14:paraId="17076F73" w14:textId="77777777" w:rsidR="00A86198" w:rsidRDefault="00A86198" w:rsidP="00A86198">
      <w:pPr>
        <w:pStyle w:val="TableCaption"/>
        <w:ind w:left="360"/>
      </w:pPr>
      <w:bookmarkStart w:id="4" w:name="_Ref10557769"/>
      <w:r>
        <w:t xml:space="preserve">Table </w:t>
      </w:r>
      <w:r w:rsidR="008A4354">
        <w:fldChar w:fldCharType="begin"/>
      </w:r>
      <w:r w:rsidR="008A4354">
        <w:instrText xml:space="preserve"> SEQ Table \* ARABIC </w:instrText>
      </w:r>
      <w:r w:rsidR="008A4354">
        <w:fldChar w:fldCharType="separate"/>
      </w:r>
      <w:r>
        <w:rPr>
          <w:noProof/>
        </w:rPr>
        <w:t>4</w:t>
      </w:r>
      <w:r w:rsidR="008A4354">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A86198" w14:paraId="41101ADA"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134B3FA2" w14:textId="77777777" w:rsidR="00A86198" w:rsidRDefault="00A86198" w:rsidP="0075785E">
            <w:pPr>
              <w:jc w:val="center"/>
            </w:pPr>
            <w:r>
              <w:t>Signal</w:t>
            </w:r>
          </w:p>
        </w:tc>
        <w:tc>
          <w:tcPr>
            <w:tcW w:w="2072" w:type="dxa"/>
            <w:vAlign w:val="bottom"/>
          </w:tcPr>
          <w:p w14:paraId="48D4EDD0"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2BB414B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751" w:type="dxa"/>
            <w:vAlign w:val="bottom"/>
          </w:tcPr>
          <w:p w14:paraId="368C57C6"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86198" w14:paraId="64B251C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1E2E175" w14:textId="77777777" w:rsidR="00A86198" w:rsidRDefault="00A86198" w:rsidP="0075785E">
            <w:r>
              <w:t>PWM Out</w:t>
            </w:r>
          </w:p>
        </w:tc>
        <w:tc>
          <w:tcPr>
            <w:tcW w:w="2072" w:type="dxa"/>
          </w:tcPr>
          <w:p w14:paraId="17F00B3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6EEA076D"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p>
        </w:tc>
        <w:tc>
          <w:tcPr>
            <w:tcW w:w="3751" w:type="dxa"/>
          </w:tcPr>
          <w:p w14:paraId="232BDC62"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 14 pin 3 (mux)</w:t>
            </w:r>
          </w:p>
        </w:tc>
      </w:tr>
      <w:tr w:rsidR="00A86198" w14:paraId="0A7B4328"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27F7FF49" w14:textId="77777777" w:rsidR="00A86198" w:rsidRDefault="00A86198" w:rsidP="0075785E">
            <w:r>
              <w:t>TMP36_out1</w:t>
            </w:r>
          </w:p>
        </w:tc>
        <w:tc>
          <w:tcPr>
            <w:tcW w:w="2072" w:type="dxa"/>
          </w:tcPr>
          <w:p w14:paraId="70094BA3"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2FA7AE4B"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9</w:t>
            </w:r>
          </w:p>
        </w:tc>
        <w:tc>
          <w:tcPr>
            <w:tcW w:w="3751" w:type="dxa"/>
          </w:tcPr>
          <w:p w14:paraId="4ED6334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2 pin2</w:t>
            </w:r>
          </w:p>
        </w:tc>
      </w:tr>
      <w:tr w:rsidR="00A86198" w14:paraId="2DF11A22"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5CC06C3" w14:textId="77777777" w:rsidR="00A86198" w:rsidRDefault="00A86198" w:rsidP="0075785E">
            <w:r>
              <w:t>TMP36_out2</w:t>
            </w:r>
          </w:p>
        </w:tc>
        <w:tc>
          <w:tcPr>
            <w:tcW w:w="2072" w:type="dxa"/>
          </w:tcPr>
          <w:p w14:paraId="6F2C2747"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0BEBB0BA"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6BE792A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3 pin2</w:t>
            </w:r>
          </w:p>
        </w:tc>
      </w:tr>
      <w:tr w:rsidR="00A86198" w14:paraId="03426349"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158456B5" w14:textId="77777777" w:rsidR="00A86198" w:rsidRDefault="00A86198" w:rsidP="0075785E">
            <w:r>
              <w:t>MS_out1</w:t>
            </w:r>
          </w:p>
        </w:tc>
        <w:tc>
          <w:tcPr>
            <w:tcW w:w="2072" w:type="dxa"/>
          </w:tcPr>
          <w:p w14:paraId="10FF14C1"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24CBF007"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2 pin 8</w:t>
            </w:r>
          </w:p>
        </w:tc>
        <w:tc>
          <w:tcPr>
            <w:tcW w:w="3751" w:type="dxa"/>
          </w:tcPr>
          <w:p w14:paraId="3EC4140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J3 pin 4</w:t>
            </w:r>
          </w:p>
        </w:tc>
      </w:tr>
      <w:tr w:rsidR="00A86198" w14:paraId="2F008F7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E7A736" w14:textId="77777777" w:rsidR="00A86198" w:rsidRDefault="00A86198" w:rsidP="0075785E">
            <w:r>
              <w:t>MS_out2</w:t>
            </w:r>
          </w:p>
        </w:tc>
        <w:tc>
          <w:tcPr>
            <w:tcW w:w="2072" w:type="dxa"/>
          </w:tcPr>
          <w:p w14:paraId="6606853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23320546"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3</w:t>
            </w:r>
          </w:p>
        </w:tc>
        <w:tc>
          <w:tcPr>
            <w:tcW w:w="3751" w:type="dxa"/>
          </w:tcPr>
          <w:p w14:paraId="510103EE"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J4 pin 4</w:t>
            </w:r>
          </w:p>
        </w:tc>
      </w:tr>
      <w:tr w:rsidR="00A86198" w14:paraId="3F36BBD0"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38C7F14" w14:textId="77777777" w:rsidR="00A86198" w:rsidRDefault="00A86198" w:rsidP="0075785E">
            <w:r>
              <w:t>MX_enable</w:t>
            </w:r>
          </w:p>
        </w:tc>
        <w:tc>
          <w:tcPr>
            <w:tcW w:w="2072" w:type="dxa"/>
          </w:tcPr>
          <w:p w14:paraId="7FF3FA9A"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4DE1EC11"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6F2A2768"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6</w:t>
            </w:r>
          </w:p>
        </w:tc>
      </w:tr>
      <w:tr w:rsidR="00A86198" w14:paraId="49BF547F"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1CFFE4B" w14:textId="77777777" w:rsidR="00A86198" w:rsidRDefault="00A86198" w:rsidP="0075785E">
            <w:r>
              <w:t>Mux_i0</w:t>
            </w:r>
          </w:p>
        </w:tc>
        <w:tc>
          <w:tcPr>
            <w:tcW w:w="2072" w:type="dxa"/>
          </w:tcPr>
          <w:p w14:paraId="135B5406"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1B31650"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3E6BD46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4 pin 11</w:t>
            </w:r>
          </w:p>
        </w:tc>
      </w:tr>
      <w:tr w:rsidR="00A86198" w14:paraId="33C841BA"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C195C03" w14:textId="77777777" w:rsidR="00A86198" w:rsidRDefault="00A86198" w:rsidP="0075785E">
            <w:r>
              <w:t>Mux_i1</w:t>
            </w:r>
          </w:p>
        </w:tc>
        <w:tc>
          <w:tcPr>
            <w:tcW w:w="2072" w:type="dxa"/>
          </w:tcPr>
          <w:p w14:paraId="03EBAAB2"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3002CB5"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8BFDE84"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10</w:t>
            </w:r>
          </w:p>
        </w:tc>
      </w:tr>
      <w:tr w:rsidR="00A86198" w14:paraId="4400B1C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8E49E6" w14:textId="77777777" w:rsidR="00A86198" w:rsidRDefault="00A86198" w:rsidP="0075785E">
            <w:r>
              <w:t>LS out</w:t>
            </w:r>
          </w:p>
        </w:tc>
        <w:tc>
          <w:tcPr>
            <w:tcW w:w="2072" w:type="dxa"/>
          </w:tcPr>
          <w:p w14:paraId="01B5C16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34C9D693"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2</w:t>
            </w:r>
          </w:p>
        </w:tc>
        <w:tc>
          <w:tcPr>
            <w:tcW w:w="3751" w:type="dxa"/>
          </w:tcPr>
          <w:p w14:paraId="3E39A1C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 pin 2</w:t>
            </w:r>
          </w:p>
        </w:tc>
      </w:tr>
    </w:tbl>
    <w:p w14:paraId="69B1E321" w14:textId="77777777" w:rsidR="00A86198" w:rsidRDefault="00A86198" w:rsidP="00A86198">
      <w:pPr>
        <w:jc w:val="left"/>
      </w:pPr>
    </w:p>
    <w:p w14:paraId="2CEBE4C4" w14:textId="20040106" w:rsidR="00B34AC3" w:rsidRDefault="00B34AC3" w:rsidP="00B34AC3">
      <w:pPr>
        <w:pStyle w:val="Heading1"/>
      </w:pPr>
      <w:r>
        <w:t>Code and Design Files</w:t>
      </w:r>
    </w:p>
    <w:p w14:paraId="54A80B8F" w14:textId="0842D61B" w:rsidR="00B34AC3" w:rsidRPr="00B34AC3" w:rsidRDefault="00B34AC3" w:rsidP="00B34AC3">
      <w:r>
        <w:rPr>
          <w:iCs/>
        </w:rPr>
        <w:t xml:space="preserve">These can be found at </w:t>
      </w:r>
      <w:r w:rsidRPr="00B34AC3">
        <w:rPr>
          <w:iCs/>
        </w:rPr>
        <w:t>https://github.com/DuhBrain/ECE-2</w:t>
      </w:r>
      <w:r w:rsidR="002F5293">
        <w:rPr>
          <w:iCs/>
        </w:rPr>
        <w:t>98</w:t>
      </w:r>
    </w:p>
    <w:p w14:paraId="611A804E" w14:textId="6821DB0E" w:rsidR="00A86198" w:rsidRDefault="00A86198" w:rsidP="00314B96">
      <w:pPr>
        <w:rPr>
          <w:i/>
        </w:rPr>
      </w:pPr>
    </w:p>
    <w:p w14:paraId="5A4992C9" w14:textId="5391130B" w:rsidR="002C0DB2" w:rsidRDefault="002C0DB2" w:rsidP="00314B96">
      <w:pPr>
        <w:rPr>
          <w:i/>
        </w:rPr>
      </w:pPr>
    </w:p>
    <w:p w14:paraId="7F9467A8" w14:textId="7B598FFD" w:rsidR="002C0DB2" w:rsidRDefault="002C0DB2" w:rsidP="00314B96">
      <w:pPr>
        <w:rPr>
          <w:i/>
        </w:rPr>
      </w:pPr>
    </w:p>
    <w:p w14:paraId="35F5D5C5" w14:textId="3316BFF5" w:rsidR="002C0DB2" w:rsidRDefault="002C0DB2" w:rsidP="00314B96">
      <w:pPr>
        <w:rPr>
          <w:i/>
        </w:rPr>
      </w:pPr>
    </w:p>
    <w:p w14:paraId="3B27DA9F" w14:textId="77777777" w:rsidR="002C0DB2" w:rsidRDefault="002C0DB2" w:rsidP="00314B96">
      <w:pPr>
        <w:rPr>
          <w:i/>
        </w:rPr>
        <w:sectPr w:rsidR="002C0DB2" w:rsidSect="006F4B9A">
          <w:pgSz w:w="12240" w:h="15840"/>
          <w:pgMar w:top="1440" w:right="1440" w:bottom="1440" w:left="1440" w:header="708" w:footer="708" w:gutter="0"/>
          <w:cols w:space="708"/>
          <w:titlePg/>
          <w:docGrid w:linePitch="360"/>
        </w:sectPr>
      </w:pPr>
    </w:p>
    <w:p w14:paraId="0BEF4032" w14:textId="3F7CF69C" w:rsidR="002C0DB2" w:rsidRDefault="002C0DB2" w:rsidP="002C0DB2">
      <w:pPr>
        <w:pStyle w:val="Heading1"/>
      </w:pPr>
      <w:r>
        <w:lastRenderedPageBreak/>
        <w:t>Schematic</w:t>
      </w:r>
    </w:p>
    <w:p w14:paraId="0ACEE83C" w14:textId="7D9BB462" w:rsidR="002C0DB2" w:rsidRDefault="002C0DB2" w:rsidP="00314B96">
      <w:pPr>
        <w:rPr>
          <w:i/>
        </w:rPr>
      </w:pPr>
    </w:p>
    <w:p w14:paraId="7DDE5C69" w14:textId="106B35F2" w:rsidR="002C0DB2" w:rsidRDefault="002C0DB2" w:rsidP="00314B96">
      <w:pPr>
        <w:rPr>
          <w:i/>
        </w:rPr>
      </w:pPr>
      <w:r w:rsidRPr="002C0DB2">
        <w:rPr>
          <w:i/>
          <w:noProof/>
        </w:rPr>
        <w:drawing>
          <wp:inline distT="0" distB="0" distL="0" distR="0" wp14:anchorId="7C01383D" wp14:editId="3AB8CD40">
            <wp:extent cx="8460729" cy="527555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467624" cy="5279851"/>
                    </a:xfrm>
                    <a:prstGeom prst="rect">
                      <a:avLst/>
                    </a:prstGeom>
                  </pic:spPr>
                </pic:pic>
              </a:graphicData>
            </a:graphic>
          </wp:inline>
        </w:drawing>
      </w:r>
    </w:p>
    <w:p w14:paraId="2729CF38" w14:textId="09FF66D9" w:rsidR="003231D2" w:rsidRPr="003231D2" w:rsidRDefault="00B34AC3" w:rsidP="003231D2">
      <w:pPr>
        <w:pStyle w:val="Heading1"/>
      </w:pPr>
      <w:r>
        <w:lastRenderedPageBreak/>
        <w:t>PCB Preview</w:t>
      </w:r>
    </w:p>
    <w:p w14:paraId="3111B85B" w14:textId="653D89DF" w:rsidR="00B34AC3" w:rsidRPr="00CD3220" w:rsidRDefault="003231D2" w:rsidP="00B34AC3">
      <w:r>
        <w:t xml:space="preserve">This is just a brief preview of the layout. </w:t>
      </w:r>
      <w:r w:rsidRPr="00CD3220">
        <w:t>CAD</w:t>
      </w:r>
      <w:r>
        <w:t xml:space="preserve"> </w:t>
      </w:r>
      <w:r w:rsidRPr="00CD3220">
        <w:t>files</w:t>
      </w:r>
      <w:r>
        <w:t xml:space="preserve"> can be </w:t>
      </w:r>
      <w:r w:rsidRPr="00CD3220">
        <w:t>found</w:t>
      </w:r>
      <w:r>
        <w:t xml:space="preserve"> at: </w:t>
      </w:r>
      <w:r w:rsidRPr="003231D2">
        <w:t>https://github.com/DuhBrain/ECE-2</w:t>
      </w:r>
      <w:r w:rsidR="00CD3220">
        <w:t>98</w:t>
      </w:r>
    </w:p>
    <w:p w14:paraId="5B02E3EC" w14:textId="5EE9B045" w:rsidR="002C0DB2" w:rsidRPr="00901E8C" w:rsidRDefault="00B34AC3" w:rsidP="00314B96">
      <w:pPr>
        <w:rPr>
          <w:i/>
        </w:rPr>
      </w:pPr>
      <w:r w:rsidRPr="00B34AC3">
        <w:rPr>
          <w:i/>
          <w:noProof/>
        </w:rPr>
        <w:drawing>
          <wp:anchor distT="0" distB="0" distL="114300" distR="114300" simplePos="0" relativeHeight="251675648" behindDoc="1" locked="0" layoutInCell="1" allowOverlap="1" wp14:anchorId="461C3E34" wp14:editId="23C2677F">
            <wp:simplePos x="0" y="0"/>
            <wp:positionH relativeFrom="margin">
              <wp:align>right</wp:align>
            </wp:positionH>
            <wp:positionV relativeFrom="paragraph">
              <wp:posOffset>924560</wp:posOffset>
            </wp:positionV>
            <wp:extent cx="8229600" cy="5015865"/>
            <wp:effectExtent l="0" t="0" r="0" b="0"/>
            <wp:wrapTight wrapText="bothSides">
              <wp:wrapPolygon edited="0">
                <wp:start x="0" y="0"/>
                <wp:lineTo x="0" y="21493"/>
                <wp:lineTo x="21550" y="21493"/>
                <wp:lineTo x="215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15865"/>
                    </a:xfrm>
                    <a:prstGeom prst="rect">
                      <a:avLst/>
                    </a:prstGeom>
                  </pic:spPr>
                </pic:pic>
              </a:graphicData>
            </a:graphic>
            <wp14:sizeRelH relativeFrom="page">
              <wp14:pctWidth>0</wp14:pctWidth>
            </wp14:sizeRelH>
            <wp14:sizeRelV relativeFrom="page">
              <wp14:pctHeight>0</wp14:pctHeight>
            </wp14:sizeRelV>
          </wp:anchor>
        </w:drawing>
      </w:r>
    </w:p>
    <w:sectPr w:rsidR="002C0DB2" w:rsidRPr="00901E8C" w:rsidSect="002C0DB2">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9DDFC" w14:textId="77777777" w:rsidR="008A4354" w:rsidRDefault="008A4354" w:rsidP="00424A54">
      <w:r>
        <w:separator/>
      </w:r>
    </w:p>
  </w:endnote>
  <w:endnote w:type="continuationSeparator" w:id="0">
    <w:p w14:paraId="57BAF276" w14:textId="77777777" w:rsidR="008A4354" w:rsidRDefault="008A435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309CF" w14:textId="77777777" w:rsidR="008A4354" w:rsidRDefault="008A4354" w:rsidP="00424A54">
      <w:r>
        <w:separator/>
      </w:r>
    </w:p>
  </w:footnote>
  <w:footnote w:type="continuationSeparator" w:id="0">
    <w:p w14:paraId="117F24FE" w14:textId="77777777" w:rsidR="008A4354" w:rsidRDefault="008A435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12DEC"/>
    <w:rsid w:val="00137636"/>
    <w:rsid w:val="001444CD"/>
    <w:rsid w:val="001555E8"/>
    <w:rsid w:val="00155F6B"/>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36147"/>
    <w:rsid w:val="00241C94"/>
    <w:rsid w:val="00245B63"/>
    <w:rsid w:val="00256508"/>
    <w:rsid w:val="002702EA"/>
    <w:rsid w:val="002768C8"/>
    <w:rsid w:val="0028458B"/>
    <w:rsid w:val="00296AEA"/>
    <w:rsid w:val="00296B05"/>
    <w:rsid w:val="002972D9"/>
    <w:rsid w:val="002A3B18"/>
    <w:rsid w:val="002B4127"/>
    <w:rsid w:val="002B7AAD"/>
    <w:rsid w:val="002C0DB2"/>
    <w:rsid w:val="002C5441"/>
    <w:rsid w:val="002C609B"/>
    <w:rsid w:val="002D066C"/>
    <w:rsid w:val="002D6D8A"/>
    <w:rsid w:val="002E0F5C"/>
    <w:rsid w:val="002F5293"/>
    <w:rsid w:val="00300573"/>
    <w:rsid w:val="003051A8"/>
    <w:rsid w:val="00307781"/>
    <w:rsid w:val="00314B96"/>
    <w:rsid w:val="0031631D"/>
    <w:rsid w:val="003231D2"/>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847"/>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0729"/>
    <w:rsid w:val="006C4D26"/>
    <w:rsid w:val="006D2571"/>
    <w:rsid w:val="006D3AC4"/>
    <w:rsid w:val="006E0646"/>
    <w:rsid w:val="006E066D"/>
    <w:rsid w:val="006E478B"/>
    <w:rsid w:val="006F0492"/>
    <w:rsid w:val="006F17CB"/>
    <w:rsid w:val="006F4B9A"/>
    <w:rsid w:val="00706067"/>
    <w:rsid w:val="00711B45"/>
    <w:rsid w:val="00713664"/>
    <w:rsid w:val="0071382E"/>
    <w:rsid w:val="007215C8"/>
    <w:rsid w:val="00721719"/>
    <w:rsid w:val="00721870"/>
    <w:rsid w:val="007325B4"/>
    <w:rsid w:val="007333A3"/>
    <w:rsid w:val="0074071B"/>
    <w:rsid w:val="007409F5"/>
    <w:rsid w:val="007419BF"/>
    <w:rsid w:val="00743885"/>
    <w:rsid w:val="007443CB"/>
    <w:rsid w:val="00745B2A"/>
    <w:rsid w:val="00747118"/>
    <w:rsid w:val="00763C47"/>
    <w:rsid w:val="007758BD"/>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86937"/>
    <w:rsid w:val="00890C70"/>
    <w:rsid w:val="00891549"/>
    <w:rsid w:val="008979F1"/>
    <w:rsid w:val="008A4354"/>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1804"/>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86198"/>
    <w:rsid w:val="00AB5017"/>
    <w:rsid w:val="00AC1EF0"/>
    <w:rsid w:val="00AC215E"/>
    <w:rsid w:val="00AD0376"/>
    <w:rsid w:val="00AD1DF4"/>
    <w:rsid w:val="00AE7F03"/>
    <w:rsid w:val="00AF04A1"/>
    <w:rsid w:val="00AF15BE"/>
    <w:rsid w:val="00AF773F"/>
    <w:rsid w:val="00B01247"/>
    <w:rsid w:val="00B05F75"/>
    <w:rsid w:val="00B07A95"/>
    <w:rsid w:val="00B11012"/>
    <w:rsid w:val="00B16BC9"/>
    <w:rsid w:val="00B2164C"/>
    <w:rsid w:val="00B21CB8"/>
    <w:rsid w:val="00B34AC3"/>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32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85D42"/>
    <w:rsid w:val="00D96BCC"/>
    <w:rsid w:val="00D97D22"/>
    <w:rsid w:val="00DA66FC"/>
    <w:rsid w:val="00DB0594"/>
    <w:rsid w:val="00DD1170"/>
    <w:rsid w:val="00DD373A"/>
    <w:rsid w:val="00DD5AE8"/>
    <w:rsid w:val="00DD6B2F"/>
    <w:rsid w:val="00DD6F66"/>
    <w:rsid w:val="00DE2004"/>
    <w:rsid w:val="00DE27BF"/>
    <w:rsid w:val="00DE287F"/>
    <w:rsid w:val="00DE76A2"/>
    <w:rsid w:val="00DF2C28"/>
    <w:rsid w:val="00DF53EB"/>
    <w:rsid w:val="00DF66F4"/>
    <w:rsid w:val="00E038CB"/>
    <w:rsid w:val="00E04D2E"/>
    <w:rsid w:val="00E06A3D"/>
    <w:rsid w:val="00E1641E"/>
    <w:rsid w:val="00E20E2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 w:type="paragraph" w:customStyle="1" w:styleId="TableCaption">
    <w:name w:val="Table Caption"/>
    <w:basedOn w:val="Caption"/>
    <w:qFormat/>
    <w:rsid w:val="00A86198"/>
    <w:pPr>
      <w:keepNext/>
      <w:spacing w:before="200" w:after="0"/>
      <w:jc w:val="center"/>
    </w:pPr>
  </w:style>
  <w:style w:type="table" w:styleId="ListTable6Colorful">
    <w:name w:val="List Table 6 Colorful"/>
    <w:basedOn w:val="TableNormal"/>
    <w:uiPriority w:val="51"/>
    <w:rsid w:val="00A8619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A96B38"/>
    <w:rsid w:val="00B503C2"/>
    <w:rsid w:val="00B52798"/>
    <w:rsid w:val="00B65EC5"/>
    <w:rsid w:val="00CB305C"/>
    <w:rsid w:val="00F103C4"/>
    <w:rsid w:val="00F7324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E70CDEEC-234B-4E81-B2E9-066D306A0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2</Pages>
  <Words>2085</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Robert Daniel Toyonaga</cp:lastModifiedBy>
  <cp:revision>30</cp:revision>
  <dcterms:created xsi:type="dcterms:W3CDTF">2019-11-28T04:29:00Z</dcterms:created>
  <dcterms:modified xsi:type="dcterms:W3CDTF">2019-12-03T22:42:00Z</dcterms:modified>
</cp:coreProperties>
</file>